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E3CECD" w14:textId="77777777" w:rsidR="00595DEA" w:rsidRDefault="00A4732C">
      <w:pPr>
        <w:pStyle w:val="Title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</w:rPr>
      </w:pPr>
      <w:bookmarkStart w:id="0" w:name="_aczyuw2yex2w" w:colFirst="0" w:colLast="0"/>
      <w:bookmarkEnd w:id="0"/>
      <w:r>
        <w:rPr>
          <w:rFonts w:ascii="Times New Roman" w:eastAsia="Times New Roman" w:hAnsi="Times New Roman" w:cs="Times New Roman"/>
          <w:b w:val="0"/>
          <w:color w:val="039BE5"/>
          <w:sz w:val="72"/>
          <w:szCs w:val="72"/>
        </w:rPr>
        <w:t>Compiler Design</w:t>
      </w:r>
      <w:r>
        <w:rPr>
          <w:rFonts w:ascii="Times New Roman" w:eastAsia="Times New Roman" w:hAnsi="Times New Roman" w:cs="Times New Roman"/>
        </w:rPr>
        <w:br/>
        <w:t>Lab Exercise 2</w:t>
      </w:r>
    </w:p>
    <w:p w14:paraId="69815CD8" w14:textId="77777777" w:rsidR="00595DEA" w:rsidRDefault="00A4732C">
      <w:pPr>
        <w:pStyle w:val="Title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666666"/>
          <w:sz w:val="20"/>
          <w:szCs w:val="20"/>
        </w:rPr>
      </w:pPr>
      <w:bookmarkStart w:id="1" w:name="_ekrslz9avsgy" w:colFirst="0" w:colLast="0"/>
      <w:bookmarkEnd w:id="1"/>
      <w:r>
        <w:rPr>
          <w:rFonts w:ascii="Times New Roman" w:eastAsia="Times New Roman" w:hAnsi="Times New Roman" w:cs="Times New Roman"/>
          <w:noProof/>
          <w:color w:val="666666"/>
          <w:sz w:val="20"/>
          <w:szCs w:val="20"/>
        </w:rPr>
        <w:drawing>
          <wp:inline distT="114300" distB="114300" distL="114300" distR="114300" wp14:anchorId="46F7C5AD" wp14:editId="2A67622E">
            <wp:extent cx="447675" cy="57150"/>
            <wp:effectExtent l="0" t="0" r="0" b="0"/>
            <wp:docPr id="6" name="image2.png" descr="short li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 descr="short line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7675" cy="571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2D3CA86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320D3A6B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4086D624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0FD1F08F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04064A63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0060606E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0C6012BD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5CBB87AB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51A18731" w14:textId="77777777" w:rsidR="00595DEA" w:rsidRDefault="00A4732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666666"/>
          <w:sz w:val="32"/>
          <w:szCs w:val="32"/>
        </w:rPr>
      </w:pPr>
      <w:r>
        <w:br w:type="page"/>
      </w:r>
    </w:p>
    <w:p w14:paraId="3CCC34C6" w14:textId="77777777" w:rsidR="00595DEA" w:rsidRDefault="00A4732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Aim: Conversion of a regular expression to NFA.</w:t>
      </w:r>
    </w:p>
    <w:p w14:paraId="01115ED5" w14:textId="77777777" w:rsidR="00595DEA" w:rsidRDefault="00A4732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lgorithm:</w:t>
      </w:r>
    </w:p>
    <w:p w14:paraId="126FCF1F" w14:textId="77777777" w:rsidR="00595DEA" w:rsidRDefault="00A4732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tart</w:t>
      </w:r>
    </w:p>
    <w:p w14:paraId="6669A583" w14:textId="77777777" w:rsidR="00595DEA" w:rsidRDefault="00A4732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Get the input from the user.</w:t>
      </w:r>
    </w:p>
    <w:p w14:paraId="7DFF8258" w14:textId="0E49428B" w:rsidR="00595DEA" w:rsidRDefault="00A4732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itialize separate </w:t>
      </w:r>
      <w:r w:rsidR="003548E6">
        <w:rPr>
          <w:rFonts w:ascii="Times New Roman" w:eastAsia="Times New Roman" w:hAnsi="Times New Roman" w:cs="Times New Roman"/>
          <w:sz w:val="24"/>
          <w:szCs w:val="24"/>
        </w:rPr>
        <w:t>2D array which tracks</w:t>
      </w:r>
      <w:r w:rsidR="00ED7EAB">
        <w:rPr>
          <w:rFonts w:ascii="Times New Roman" w:eastAsia="Times New Roman" w:hAnsi="Times New Roman" w:cs="Times New Roman"/>
          <w:sz w:val="24"/>
          <w:szCs w:val="24"/>
        </w:rPr>
        <w:t xml:space="preserve"> and modifies its contents according to the given regular expression.</w:t>
      </w:r>
      <w:r w:rsidR="003548E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1F27253" w14:textId="06176B40" w:rsidR="00595DEA" w:rsidRPr="00ED7EAB" w:rsidRDefault="00A4732C" w:rsidP="00ED7EA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reate separate parts for different operators</w:t>
      </w:r>
    </w:p>
    <w:p w14:paraId="285C01D6" w14:textId="08D4BC8C" w:rsidR="00595DEA" w:rsidRPr="00ED7EAB" w:rsidRDefault="00A4732C" w:rsidP="00ED7EAB">
      <w:pPr>
        <w:pStyle w:val="ListParagraph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rFonts w:ascii="Times New Roman" w:eastAsia="Times New Roman" w:hAnsi="Times New Roman" w:cs="Times New Roman"/>
          <w:sz w:val="24"/>
          <w:szCs w:val="24"/>
        </w:rPr>
      </w:pPr>
      <w:r w:rsidRPr="00ED7EAB">
        <w:rPr>
          <w:rFonts w:ascii="Times New Roman" w:eastAsia="Times New Roman" w:hAnsi="Times New Roman" w:cs="Times New Roman"/>
          <w:sz w:val="24"/>
          <w:szCs w:val="24"/>
        </w:rPr>
        <w:t xml:space="preserve">A regular expression is in the form of </w:t>
      </w:r>
      <w:proofErr w:type="spellStart"/>
      <w:r w:rsidRPr="00ED7EAB">
        <w:rPr>
          <w:rFonts w:ascii="Times New Roman" w:eastAsia="Times New Roman" w:hAnsi="Times New Roman" w:cs="Times New Roman"/>
          <w:sz w:val="24"/>
          <w:szCs w:val="24"/>
        </w:rPr>
        <w:t>a.b</w:t>
      </w:r>
      <w:proofErr w:type="spellEnd"/>
      <w:r w:rsidRPr="00ED7EAB">
        <w:rPr>
          <w:rFonts w:ascii="Times New Roman" w:eastAsia="Times New Roman" w:hAnsi="Times New Roman" w:cs="Times New Roman"/>
          <w:sz w:val="24"/>
          <w:szCs w:val="24"/>
        </w:rPr>
        <w:t xml:space="preserve"> (or) </w:t>
      </w:r>
      <w:proofErr w:type="spellStart"/>
      <w:r w:rsidRPr="00ED7EAB">
        <w:rPr>
          <w:rFonts w:ascii="Times New Roman" w:eastAsia="Times New Roman" w:hAnsi="Times New Roman" w:cs="Times New Roman"/>
          <w:sz w:val="24"/>
          <w:szCs w:val="24"/>
        </w:rPr>
        <w:t>a+b</w:t>
      </w:r>
      <w:proofErr w:type="spellEnd"/>
      <w:r w:rsidRPr="00ED7EAB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CBF254A" w14:textId="77777777" w:rsidR="00595DEA" w:rsidRDefault="00A4732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isplay the output</w:t>
      </w:r>
    </w:p>
    <w:p w14:paraId="7C066AB6" w14:textId="77777777" w:rsidR="00595DEA" w:rsidRDefault="00A4732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mpare with your table</w:t>
      </w:r>
    </w:p>
    <w:p w14:paraId="1D38B870" w14:textId="5981F307" w:rsidR="00595DEA" w:rsidRDefault="00A4732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ode:(Language C++)</w:t>
      </w:r>
    </w:p>
    <w:p w14:paraId="69554176" w14:textId="77777777" w:rsidR="005C1256" w:rsidRDefault="005C1256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A1742CF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#include</w:t>
      </w:r>
      <w:r w:rsidRPr="005C1256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&lt;iostream&gt;</w:t>
      </w:r>
    </w:p>
    <w:p w14:paraId="296AC423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#include</w:t>
      </w:r>
      <w:r w:rsidRPr="005C1256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&lt;string.h&gt;</w:t>
      </w:r>
    </w:p>
    <w:p w14:paraId="7FF34163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t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gramStart"/>
      <w:r w:rsidRPr="005C1256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main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32206887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{</w:t>
      </w:r>
    </w:p>
    <w:p w14:paraId="2056DCBC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spellStart"/>
      <w:proofErr w:type="gramStart"/>
      <w:r w:rsidRPr="005C1256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f</w:t>
      </w:r>
      <w:proofErr w:type="spell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5C1256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Enter the regular expression: "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3F5EDC08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5C1256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char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gramStart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eg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gramEnd"/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0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;</w:t>
      </w:r>
    </w:p>
    <w:p w14:paraId="352C008A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5C1256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t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gramStart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q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gramEnd"/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0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3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,</w:t>
      </w:r>
      <w:proofErr w:type="spellStart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en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b</w:t>
      </w:r>
      <w:proofErr w:type="spell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741D7B9B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5C1256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</w:t>
      </w:r>
      <w:proofErr w:type="gram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0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2A1BE278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{</w:t>
      </w:r>
    </w:p>
    <w:p w14:paraId="0ACBE47F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5C1256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b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b</w:t>
      </w:r>
      <w:proofErr w:type="gram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3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b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4B0999E1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{</w:t>
      </w:r>
    </w:p>
    <w:p w14:paraId="4A6119FD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q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gramStart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b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proofErr w:type="gramEnd"/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0A2EE32B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}</w:t>
      </w:r>
    </w:p>
    <w:p w14:paraId="43CD9D72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}</w:t>
      </w:r>
    </w:p>
    <w:p w14:paraId="421DFA6D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spellStart"/>
      <w:r w:rsidRPr="005C1256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scanf</w:t>
      </w:r>
      <w:proofErr w:type="spell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5C1256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%</w:t>
      </w:r>
      <w:proofErr w:type="spellStart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</w:t>
      </w:r>
      <w:proofErr w:type="gramStart"/>
      <w:r w:rsidRPr="005C1256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eg</w:t>
      </w:r>
      <w:proofErr w:type="spellEnd"/>
      <w:proofErr w:type="gram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131D038A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spellStart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en</w:t>
      </w:r>
      <w:proofErr w:type="spell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spellStart"/>
      <w:r w:rsidRPr="005C1256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strlen</w:t>
      </w:r>
      <w:proofErr w:type="spell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eg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5B1D73BD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spellStart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13EDF2C1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2A868877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5C1256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while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proofErr w:type="spellStart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en</w:t>
      </w:r>
      <w:proofErr w:type="spell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062E1979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{</w:t>
      </w:r>
    </w:p>
    <w:p w14:paraId="3193DB13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5C1256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eg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=</w:t>
      </w:r>
      <w:r w:rsidRPr="005C1256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a'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amp;&amp;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eg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proofErr w:type="gramStart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proofErr w:type="gramEnd"/>
      <w:r w:rsidRPr="005C1256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|'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amp;&amp;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eg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r w:rsidRPr="005C1256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*'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10483083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{</w:t>
      </w:r>
    </w:p>
    <w:p w14:paraId="3C79C571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q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gramStart"/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proofErr w:type="gramEnd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26984E34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proofErr w:type="spellStart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</w:t>
      </w:r>
      <w:proofErr w:type="spell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3BFCE5AD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}</w:t>
      </w:r>
    </w:p>
    <w:p w14:paraId="7003EDF2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5C1256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eg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=</w:t>
      </w:r>
      <w:r w:rsidRPr="005C1256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b'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amp;&amp;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eg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proofErr w:type="gramStart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proofErr w:type="gramEnd"/>
      <w:r w:rsidRPr="005C1256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|'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amp;&amp;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eg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r w:rsidRPr="005C1256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*'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61CC3D6C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{</w:t>
      </w:r>
    </w:p>
    <w:p w14:paraId="735D3046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q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gramStart"/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proofErr w:type="gramEnd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5911D7AD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lastRenderedPageBreak/>
        <w:t xml:space="preserve">            </w:t>
      </w:r>
      <w:proofErr w:type="spellStart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</w:t>
      </w:r>
      <w:proofErr w:type="spell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1C8BF791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}</w:t>
      </w:r>
    </w:p>
    <w:p w14:paraId="40A548D9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5C1256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eg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=</w:t>
      </w:r>
      <w:r w:rsidRPr="005C1256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e'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amp;&amp;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eg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proofErr w:type="gramStart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proofErr w:type="gramEnd"/>
      <w:r w:rsidRPr="005C1256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|'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amp;&amp;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eg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r w:rsidRPr="005C1256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*'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1FE87823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{</w:t>
      </w:r>
    </w:p>
    <w:p w14:paraId="34559F3F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q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gramStart"/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proofErr w:type="gramEnd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53CB0722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proofErr w:type="spellStart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</w:t>
      </w:r>
      <w:proofErr w:type="spell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2EDD75A0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}</w:t>
      </w:r>
    </w:p>
    <w:p w14:paraId="00F63F8A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5C1256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eg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=</w:t>
      </w:r>
      <w:r w:rsidRPr="005C1256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a'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amp;&amp;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eg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proofErr w:type="gramStart"/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proofErr w:type="gram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5C1256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|'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amp;&amp;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eg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=</w:t>
      </w:r>
      <w:r w:rsidRPr="005C1256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b'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01F03E65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{</w:t>
      </w:r>
    </w:p>
    <w:p w14:paraId="78965113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q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gramStart"/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proofErr w:type="gram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(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*</w:t>
      </w:r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0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+(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3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39B14DEF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proofErr w:type="spellStart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</w:t>
      </w:r>
      <w:proofErr w:type="spell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62079713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q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gramStart"/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proofErr w:type="gramEnd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583B9828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proofErr w:type="spellStart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</w:t>
      </w:r>
      <w:proofErr w:type="spell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014911B9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q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gramStart"/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proofErr w:type="gramEnd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3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6B399BDA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proofErr w:type="spellStart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</w:t>
      </w:r>
      <w:proofErr w:type="spell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1C1CFC80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q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gramStart"/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proofErr w:type="gramEnd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1F0F74B9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proofErr w:type="spellStart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</w:t>
      </w:r>
      <w:proofErr w:type="spell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2EFD95DB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q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gramStart"/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proofErr w:type="gramEnd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516AB252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proofErr w:type="spellStart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</w:t>
      </w:r>
      <w:proofErr w:type="spell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0547E3BC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proofErr w:type="spellStart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31F86503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}</w:t>
      </w:r>
    </w:p>
    <w:p w14:paraId="2147E308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5C1256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eg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=</w:t>
      </w:r>
      <w:r w:rsidRPr="005C1256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b'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amp;&amp;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eg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proofErr w:type="gramStart"/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proofErr w:type="gram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5C1256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|'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amp;&amp;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eg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=</w:t>
      </w:r>
      <w:r w:rsidRPr="005C1256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a'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5DDD738F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{</w:t>
      </w:r>
    </w:p>
    <w:p w14:paraId="13A723FF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q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gramStart"/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proofErr w:type="gram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(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*</w:t>
      </w:r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0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+(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3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0E1CA875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proofErr w:type="spellStart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</w:t>
      </w:r>
      <w:proofErr w:type="spell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7C775A88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q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gramStart"/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proofErr w:type="gramEnd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09D8FEEF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proofErr w:type="spellStart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</w:t>
      </w:r>
      <w:proofErr w:type="spell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64B8BD1C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q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gramStart"/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proofErr w:type="gramEnd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3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1E3BD469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proofErr w:type="spellStart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</w:t>
      </w:r>
      <w:proofErr w:type="spell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78506F92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q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gramStart"/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proofErr w:type="gramEnd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40D5336B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proofErr w:type="spellStart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</w:t>
      </w:r>
      <w:proofErr w:type="spell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4E22619E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q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gramStart"/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proofErr w:type="gramEnd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1807CAC2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proofErr w:type="spellStart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</w:t>
      </w:r>
      <w:proofErr w:type="spell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7DFA3E94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proofErr w:type="spellStart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043FA643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}</w:t>
      </w:r>
    </w:p>
    <w:p w14:paraId="18D9FA6F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5C1256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eg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=</w:t>
      </w:r>
      <w:r w:rsidRPr="005C1256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a'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amp;&amp;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eg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proofErr w:type="gramStart"/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proofErr w:type="gram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5C1256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*'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7D694099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{</w:t>
      </w:r>
    </w:p>
    <w:p w14:paraId="49E02A56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q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gramStart"/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proofErr w:type="gram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(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*</w:t>
      </w:r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0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+(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3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37C50FB7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proofErr w:type="spellStart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</w:t>
      </w:r>
      <w:proofErr w:type="spell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1DF8BD98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q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gramStart"/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proofErr w:type="gramEnd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6A8E2916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proofErr w:type="spellStart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</w:t>
      </w:r>
      <w:proofErr w:type="spell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6ACB2C06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q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gramStart"/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proofErr w:type="gram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(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*</w:t>
      </w:r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0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+(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-</w:t>
      </w:r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0F64C5C3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proofErr w:type="spellStart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</w:t>
      </w:r>
      <w:proofErr w:type="spell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28038CC1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}</w:t>
      </w:r>
    </w:p>
    <w:p w14:paraId="2B3B8375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5C1256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eg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=</w:t>
      </w:r>
      <w:r w:rsidRPr="005C1256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b'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amp;&amp;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eg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proofErr w:type="gramStart"/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proofErr w:type="gram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5C1256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*'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252EF3F3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lastRenderedPageBreak/>
        <w:t>        {</w:t>
      </w:r>
    </w:p>
    <w:p w14:paraId="15517FF4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q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gramStart"/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proofErr w:type="gram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(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*</w:t>
      </w:r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0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+(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3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72A682D6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proofErr w:type="spellStart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</w:t>
      </w:r>
      <w:proofErr w:type="spell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78F64BB7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q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gramStart"/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proofErr w:type="gramEnd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1BC3B4FA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proofErr w:type="spellStart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</w:t>
      </w:r>
      <w:proofErr w:type="spell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3E029A49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q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gramStart"/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proofErr w:type="gram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(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*</w:t>
      </w:r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0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+(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-</w:t>
      </w:r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04E5B698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proofErr w:type="spellStart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</w:t>
      </w:r>
      <w:proofErr w:type="spell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7B9A910C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}</w:t>
      </w:r>
    </w:p>
    <w:p w14:paraId="73BB8386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5C1256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eg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=</w:t>
      </w:r>
      <w:r w:rsidRPr="005C1256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)'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amp;&amp;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eg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proofErr w:type="gramStart"/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proofErr w:type="gram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5C1256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*'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7BB1A9C8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{</w:t>
      </w:r>
    </w:p>
    <w:p w14:paraId="69CB5278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q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gramStart"/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proofErr w:type="gram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(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*</w:t>
      </w:r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0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+</w:t>
      </w:r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3827A654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q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gramStart"/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proofErr w:type="gram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(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*</w:t>
      </w:r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0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+</w:t>
      </w:r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6424AB19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proofErr w:type="spellStart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</w:t>
      </w:r>
      <w:proofErr w:type="spell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6DC4BBF7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}</w:t>
      </w:r>
    </w:p>
    <w:p w14:paraId="2F6BE36D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proofErr w:type="spellStart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;</w:t>
      </w:r>
    </w:p>
    <w:p w14:paraId="59008744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}</w:t>
      </w:r>
    </w:p>
    <w:p w14:paraId="04521E2A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spellStart"/>
      <w:proofErr w:type="gramStart"/>
      <w:r w:rsidRPr="005C1256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f</w:t>
      </w:r>
      <w:proofErr w:type="spell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5C1256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"Transition function </w:t>
      </w:r>
      <w:r w:rsidRPr="005C1256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n</w:t>
      </w:r>
      <w:r w:rsidRPr="005C1256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5D5BD84B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5C1256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gram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=</w:t>
      </w:r>
      <w:proofErr w:type="spellStart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2785A770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{</w:t>
      </w:r>
    </w:p>
    <w:p w14:paraId="4D7546A2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5C1256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q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proofErr w:type="gramStart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proofErr w:type="gramEnd"/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2723919D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proofErr w:type="spellStart"/>
      <w:proofErr w:type="gramStart"/>
      <w:r w:rsidRPr="005C1256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f</w:t>
      </w:r>
      <w:proofErr w:type="spell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5C1256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5C1256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n</w:t>
      </w:r>
      <w:r w:rsidRPr="005C1256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 q[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%</w:t>
      </w:r>
      <w:proofErr w:type="spellStart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d</w:t>
      </w:r>
      <w:r w:rsidRPr="005C1256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,a</w:t>
      </w:r>
      <w:proofErr w:type="spellEnd"/>
      <w:r w:rsidRPr="005C1256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]--&gt;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%d</w:t>
      </w:r>
      <w:r w:rsidRPr="005C1256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proofErr w:type="spellStart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q</w:t>
      </w:r>
      <w:proofErr w:type="spell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;</w:t>
      </w:r>
    </w:p>
    <w:p w14:paraId="1A9608EE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5C1256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q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proofErr w:type="gramStart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proofErr w:type="gramEnd"/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08E16496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proofErr w:type="spellStart"/>
      <w:proofErr w:type="gramStart"/>
      <w:r w:rsidRPr="005C1256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f</w:t>
      </w:r>
      <w:proofErr w:type="spell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5C1256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5C1256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n</w:t>
      </w:r>
      <w:r w:rsidRPr="005C1256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 q[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%</w:t>
      </w:r>
      <w:proofErr w:type="spellStart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d</w:t>
      </w:r>
      <w:r w:rsidRPr="005C1256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,b</w:t>
      </w:r>
      <w:proofErr w:type="spellEnd"/>
      <w:r w:rsidRPr="005C1256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]--&gt;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%d</w:t>
      </w:r>
      <w:r w:rsidRPr="005C1256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proofErr w:type="spellStart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q</w:t>
      </w:r>
      <w:proofErr w:type="spell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;</w:t>
      </w:r>
    </w:p>
    <w:p w14:paraId="49DC84F7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5C1256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q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</w:t>
      </w:r>
      <w:proofErr w:type="gramStart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proofErr w:type="gramEnd"/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2BE5D398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{</w:t>
      </w:r>
    </w:p>
    <w:p w14:paraId="2AF33C39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5C1256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q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&lt;</w:t>
      </w:r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0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505A0D8E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proofErr w:type="spellStart"/>
      <w:proofErr w:type="gramStart"/>
      <w:r w:rsidRPr="005C1256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f</w:t>
      </w:r>
      <w:proofErr w:type="spell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5C1256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5C1256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n</w:t>
      </w:r>
      <w:r w:rsidRPr="005C1256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 q[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%</w:t>
      </w:r>
      <w:proofErr w:type="spellStart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d</w:t>
      </w:r>
      <w:r w:rsidRPr="005C1256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,e</w:t>
      </w:r>
      <w:proofErr w:type="spellEnd"/>
      <w:r w:rsidRPr="005C1256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]--&gt;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%d</w:t>
      </w:r>
      <w:r w:rsidRPr="005C1256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proofErr w:type="spellStart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q</w:t>
      </w:r>
      <w:proofErr w:type="spell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;</w:t>
      </w:r>
    </w:p>
    <w:p w14:paraId="29C6D8EE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5C1256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else</w:t>
      </w:r>
    </w:p>
    <w:p w14:paraId="4C7CDBDB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proofErr w:type="spellStart"/>
      <w:proofErr w:type="gramStart"/>
      <w:r w:rsidRPr="005C1256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f</w:t>
      </w:r>
      <w:proofErr w:type="spell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5C1256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5C1256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n</w:t>
      </w:r>
      <w:r w:rsidRPr="005C1256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 q[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%</w:t>
      </w:r>
      <w:proofErr w:type="spellStart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d</w:t>
      </w:r>
      <w:r w:rsidRPr="005C1256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,e</w:t>
      </w:r>
      <w:proofErr w:type="spellEnd"/>
      <w:r w:rsidRPr="005C1256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]--&gt;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%d</w:t>
      </w:r>
      <w:r w:rsidRPr="005C1256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 &amp; 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%d</w:t>
      </w:r>
      <w:r w:rsidRPr="005C1256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proofErr w:type="spellStart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q</w:t>
      </w:r>
      <w:proofErr w:type="spell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/</w:t>
      </w:r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0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q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5C1256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%</w:t>
      </w:r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0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6D0B3FA4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}</w:t>
      </w:r>
    </w:p>
    <w:p w14:paraId="639563AC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}</w:t>
      </w:r>
    </w:p>
    <w:p w14:paraId="751DA94E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5C1256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return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5C125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0DF4FDCA" w14:textId="77777777" w:rsidR="005C1256" w:rsidRPr="005C1256" w:rsidRDefault="005C1256" w:rsidP="005C1256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5C125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}</w:t>
      </w:r>
    </w:p>
    <w:p w14:paraId="5C86E13C" w14:textId="77777777" w:rsidR="00595DEA" w:rsidRDefault="00595DEA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</w:p>
    <w:p w14:paraId="3D7B941D" w14:textId="77777777" w:rsidR="00595DEA" w:rsidRDefault="00595DEA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</w:p>
    <w:p w14:paraId="48EDE3CB" w14:textId="77777777" w:rsidR="00595DEA" w:rsidRDefault="00595DEA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</w:p>
    <w:p w14:paraId="0A805931" w14:textId="06BD379E" w:rsidR="00595DEA" w:rsidRDefault="00595DEA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</w:p>
    <w:p w14:paraId="240B6385" w14:textId="77777777" w:rsidR="005C1256" w:rsidRDefault="005C1256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</w:p>
    <w:p w14:paraId="78EA6F8F" w14:textId="77777777" w:rsidR="00595DEA" w:rsidRDefault="00A4732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Output:</w:t>
      </w:r>
    </w:p>
    <w:p w14:paraId="54C6BB15" w14:textId="110B8111" w:rsidR="00595DEA" w:rsidRDefault="005C1256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 w:rsidRPr="005C1256"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1631311" wp14:editId="61A5403D">
            <wp:extent cx="5943600" cy="352806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b="233"/>
                    <a:stretch/>
                  </pic:blipFill>
                  <pic:spPr bwMode="auto">
                    <a:xfrm>
                      <a:off x="0" y="0"/>
                      <a:ext cx="5943600" cy="35280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03F177" w14:textId="77777777" w:rsidR="00595DEA" w:rsidRDefault="00595DEA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</w:p>
    <w:p w14:paraId="1D533E18" w14:textId="1BE77A05" w:rsidR="00595DEA" w:rsidRDefault="00A4732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ransition table:</w:t>
      </w:r>
    </w:p>
    <w:p w14:paraId="1A40C645" w14:textId="2F0DE102" w:rsidR="00157636" w:rsidRPr="00157636" w:rsidRDefault="00157636" w:rsidP="00157636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First, we construct NFA for </w:t>
      </w:r>
      <w:r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a</w:t>
      </w:r>
    </w:p>
    <w:p w14:paraId="2DBB3719" w14:textId="4133E5DD" w:rsidR="00157636" w:rsidRPr="00157636" w:rsidRDefault="00157636" w:rsidP="00157636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Then we construct NFA for </w:t>
      </w:r>
      <w:r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b</w:t>
      </w:r>
    </w:p>
    <w:p w14:paraId="7F062320" w14:textId="7E1BA649" w:rsidR="00157636" w:rsidRPr="00157636" w:rsidRDefault="00157636" w:rsidP="00157636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After the above steps, we construct the NFA for </w:t>
      </w:r>
      <w:r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a/b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according to </w:t>
      </w:r>
      <w:r w:rsidR="003548E6"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  <w:t>Thomson’s</w:t>
      </w:r>
      <w:r>
        <w:rPr>
          <w:rFonts w:ascii="Times New Roman" w:eastAsia="Times New Roman" w:hAnsi="Times New Roman" w:cs="Times New Roman"/>
          <w:b/>
          <w:i/>
          <w:iCs/>
          <w:sz w:val="24"/>
          <w:szCs w:val="24"/>
        </w:rPr>
        <w:t xml:space="preserve"> Construction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method.</w:t>
      </w:r>
    </w:p>
    <w:p w14:paraId="67EACEA7" w14:textId="77777777" w:rsidR="003548E6" w:rsidRDefault="003548E6" w:rsidP="00157636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</w:p>
    <w:p w14:paraId="3E65BEEE" w14:textId="77777777" w:rsidR="003548E6" w:rsidRDefault="003548E6" w:rsidP="00157636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</w:p>
    <w:p w14:paraId="7CAA4E5A" w14:textId="3606CFFC" w:rsidR="00595DEA" w:rsidRDefault="00A4732C" w:rsidP="00157636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 compare the transition tables</w:t>
      </w:r>
      <w:r w:rsidR="003548E6">
        <w:rPr>
          <w:rFonts w:ascii="Times New Roman" w:eastAsia="Times New Roman" w:hAnsi="Times New Roman" w:cs="Times New Roman"/>
          <w:sz w:val="24"/>
          <w:szCs w:val="24"/>
        </w:rPr>
        <w:t xml:space="preserve"> from code as well as handwritte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deduce that they are the same </w:t>
      </w:r>
      <w:r w:rsidR="003548E6">
        <w:rPr>
          <w:rFonts w:ascii="Times New Roman" w:eastAsia="Times New Roman" w:hAnsi="Times New Roman" w:cs="Times New Roman"/>
          <w:sz w:val="24"/>
          <w:szCs w:val="24"/>
        </w:rPr>
        <w:t>fo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he </w:t>
      </w:r>
      <w:r w:rsidR="003548E6">
        <w:rPr>
          <w:rFonts w:ascii="Times New Roman" w:eastAsia="Times New Roman" w:hAnsi="Times New Roman" w:cs="Times New Roman"/>
          <w:sz w:val="24"/>
          <w:szCs w:val="24"/>
        </w:rPr>
        <w:t>give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expression.</w:t>
      </w:r>
    </w:p>
    <w:p w14:paraId="2E0BF5F5" w14:textId="59AADBD3" w:rsidR="00157636" w:rsidRPr="00157636" w:rsidRDefault="00B741CD" w:rsidP="00B741CD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AC01A87" wp14:editId="18425B83">
            <wp:extent cx="5943600" cy="5993130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0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harpenSoften amount="50000"/>
                              </a14:imgEffect>
                              <a14:imgEffect>
                                <a14:brightnessContrast bright="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93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4D0AFF" w14:textId="77777777" w:rsidR="003548E6" w:rsidRDefault="003548E6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8DD12AE" w14:textId="77777777" w:rsidR="003548E6" w:rsidRDefault="003548E6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C8CD825" w14:textId="73AB976C" w:rsidR="00595DEA" w:rsidRDefault="00A4732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Conclusion: </w:t>
      </w:r>
      <w:r>
        <w:rPr>
          <w:rFonts w:ascii="Times New Roman" w:eastAsia="Times New Roman" w:hAnsi="Times New Roman" w:cs="Times New Roman"/>
          <w:sz w:val="24"/>
          <w:szCs w:val="24"/>
        </w:rPr>
        <w:t>Both the manual and output transition tables are the same hence the conversion of a regular expression to NFA is verified.</w:t>
      </w:r>
    </w:p>
    <w:p w14:paraId="324CCA40" w14:textId="77777777" w:rsidR="00595DEA" w:rsidRDefault="00595DEA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</w:rPr>
      </w:pPr>
    </w:p>
    <w:sectPr w:rsidR="00595DEA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5555C1" w14:textId="77777777" w:rsidR="00203820" w:rsidRDefault="00203820">
      <w:pPr>
        <w:spacing w:before="0" w:line="240" w:lineRule="auto"/>
      </w:pPr>
      <w:r>
        <w:separator/>
      </w:r>
    </w:p>
  </w:endnote>
  <w:endnote w:type="continuationSeparator" w:id="0">
    <w:p w14:paraId="1E240C74" w14:textId="77777777" w:rsidR="00203820" w:rsidRDefault="00203820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roxima Nova">
    <w:altName w:val="Tahoma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4FA398" w14:textId="77777777" w:rsidR="00595DEA" w:rsidRDefault="00A4732C">
    <w:pPr>
      <w:pBdr>
        <w:top w:val="nil"/>
        <w:left w:val="nil"/>
        <w:bottom w:val="nil"/>
        <w:right w:val="nil"/>
        <w:between w:val="nil"/>
      </w:pBdr>
      <w:jc w:val="right"/>
    </w:pPr>
    <w:r>
      <w:fldChar w:fldCharType="begin"/>
    </w:r>
    <w:r>
      <w:instrText>PAGE</w:instrText>
    </w:r>
    <w:r>
      <w:fldChar w:fldCharType="separate"/>
    </w:r>
    <w:r w:rsidR="005F5402">
      <w:rPr>
        <w:noProof/>
      </w:rPr>
      <w:t>1</w:t>
    </w:r>
    <w:r>
      <w:fldChar w:fldCharType="end"/>
    </w:r>
    <w:r>
      <w:rPr>
        <w:noProof/>
      </w:rPr>
      <w:drawing>
        <wp:anchor distT="0" distB="0" distL="0" distR="0" simplePos="0" relativeHeight="251661312" behindDoc="0" locked="0" layoutInCell="1" hidden="0" allowOverlap="1" wp14:anchorId="0866EE25" wp14:editId="6FCAAEEC">
          <wp:simplePos x="0" y="0"/>
          <wp:positionH relativeFrom="column">
            <wp:posOffset>-914399</wp:posOffset>
          </wp:positionH>
          <wp:positionV relativeFrom="paragraph">
            <wp:posOffset>438150</wp:posOffset>
          </wp:positionV>
          <wp:extent cx="7781925" cy="409575"/>
          <wp:effectExtent l="0" t="0" r="0" b="0"/>
          <wp:wrapTopAndBottom distT="0" distB="0"/>
          <wp:docPr id="3" name="image3.png" descr="footer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 descr="footer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409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33FCBD" w14:textId="77777777" w:rsidR="00595DEA" w:rsidRDefault="00A4732C">
    <w:pPr>
      <w:pBdr>
        <w:top w:val="nil"/>
        <w:left w:val="nil"/>
        <w:bottom w:val="nil"/>
        <w:right w:val="nil"/>
        <w:between w:val="nil"/>
      </w:pBdr>
      <w:jc w:val="right"/>
    </w:pPr>
    <w:r>
      <w:rPr>
        <w:noProof/>
      </w:rPr>
      <w:drawing>
        <wp:anchor distT="0" distB="0" distL="0" distR="0" simplePos="0" relativeHeight="251662336" behindDoc="0" locked="0" layoutInCell="1" hidden="0" allowOverlap="1" wp14:anchorId="7C580BB5" wp14:editId="58C615D0">
          <wp:simplePos x="0" y="0"/>
          <wp:positionH relativeFrom="column">
            <wp:posOffset>-914399</wp:posOffset>
          </wp:positionH>
          <wp:positionV relativeFrom="paragraph">
            <wp:posOffset>438150</wp:posOffset>
          </wp:positionV>
          <wp:extent cx="7781925" cy="409575"/>
          <wp:effectExtent l="0" t="0" r="0" b="0"/>
          <wp:wrapTopAndBottom distT="0" distB="0"/>
          <wp:docPr id="2" name="image3.png" descr="footer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 descr="footer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409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09F747" w14:textId="77777777" w:rsidR="00203820" w:rsidRDefault="00203820">
      <w:pPr>
        <w:spacing w:before="0" w:line="240" w:lineRule="auto"/>
      </w:pPr>
      <w:r>
        <w:separator/>
      </w:r>
    </w:p>
  </w:footnote>
  <w:footnote w:type="continuationSeparator" w:id="0">
    <w:p w14:paraId="0E5B112C" w14:textId="77777777" w:rsidR="00203820" w:rsidRDefault="00203820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70871E" w14:textId="0EB063EB" w:rsidR="0016560F" w:rsidRDefault="00A4732C" w:rsidP="0016560F">
    <w:pPr>
      <w:pBdr>
        <w:top w:val="nil"/>
        <w:left w:val="nil"/>
        <w:bottom w:val="nil"/>
        <w:right w:val="nil"/>
        <w:between w:val="nil"/>
      </w:pBdr>
      <w:spacing w:before="640"/>
      <w:rPr>
        <w:color w:val="666666"/>
        <w:sz w:val="20"/>
        <w:szCs w:val="20"/>
      </w:rPr>
    </w:pPr>
    <w:r>
      <w:rPr>
        <w:color w:val="666666"/>
        <w:sz w:val="20"/>
        <w:szCs w:val="20"/>
      </w:rPr>
      <w:t xml:space="preserve">CD </w:t>
    </w:r>
    <w:r w:rsidR="005F5402">
      <w:rPr>
        <w:color w:val="666666"/>
        <w:sz w:val="20"/>
        <w:szCs w:val="20"/>
      </w:rPr>
      <w:t>Lab Experiment 2</w:t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</w:p>
  <w:p w14:paraId="71FC6516" w14:textId="7C9B9830" w:rsidR="00595DEA" w:rsidRDefault="00595DEA">
    <w:pPr>
      <w:pBdr>
        <w:top w:val="nil"/>
        <w:left w:val="nil"/>
        <w:bottom w:val="nil"/>
        <w:right w:val="nil"/>
        <w:between w:val="nil"/>
      </w:pBdr>
      <w:rPr>
        <w:color w:val="666666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D7246D" w14:textId="77777777" w:rsidR="00595DEA" w:rsidRDefault="00A4732C">
    <w:pPr>
      <w:pBdr>
        <w:top w:val="nil"/>
        <w:left w:val="nil"/>
        <w:bottom w:val="nil"/>
        <w:right w:val="nil"/>
        <w:between w:val="nil"/>
      </w:pBdr>
      <w:spacing w:before="640"/>
    </w:pPr>
    <w:r>
      <w:rPr>
        <w:noProof/>
      </w:rPr>
      <w:drawing>
        <wp:anchor distT="0" distB="0" distL="0" distR="0" simplePos="0" relativeHeight="251660288" behindDoc="0" locked="0" layoutInCell="1" hidden="0" allowOverlap="1" wp14:anchorId="4DA57763" wp14:editId="5FE20148">
          <wp:simplePos x="0" y="0"/>
          <wp:positionH relativeFrom="column">
            <wp:posOffset>-919162</wp:posOffset>
          </wp:positionH>
          <wp:positionV relativeFrom="paragraph">
            <wp:posOffset>-66674</wp:posOffset>
          </wp:positionV>
          <wp:extent cx="7781925" cy="95250"/>
          <wp:effectExtent l="0" t="0" r="0" b="0"/>
          <wp:wrapTopAndBottom distT="0" distB="0"/>
          <wp:docPr id="4" name="image3.png" descr="horizontal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 descr="horizontal lin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952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153D41"/>
    <w:multiLevelType w:val="multilevel"/>
    <w:tmpl w:val="470619EE"/>
    <w:lvl w:ilvl="0">
      <w:start w:val="1"/>
      <w:numFmt w:val="decimal"/>
      <w:lvlText w:val="%1)"/>
      <w:lvlJc w:val="left"/>
      <w:pPr>
        <w:ind w:left="785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43083C09"/>
    <w:multiLevelType w:val="hybridMultilevel"/>
    <w:tmpl w:val="B3C2CE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5244647">
    <w:abstractNumId w:val="0"/>
  </w:num>
  <w:num w:numId="2" w16cid:durableId="14017155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yMDAxNTYyNDE0NDdW0lEKTi0uzszPAykwrAUA2DuzNCwAAAA="/>
  </w:docVars>
  <w:rsids>
    <w:rsidRoot w:val="00595DEA"/>
    <w:rsid w:val="00157636"/>
    <w:rsid w:val="0016560F"/>
    <w:rsid w:val="00203820"/>
    <w:rsid w:val="003548E6"/>
    <w:rsid w:val="00595DEA"/>
    <w:rsid w:val="005C1256"/>
    <w:rsid w:val="005F5402"/>
    <w:rsid w:val="00A4732C"/>
    <w:rsid w:val="00B741CD"/>
    <w:rsid w:val="00ED7E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7D2573"/>
  <w15:docId w15:val="{C52111DF-7345-47F0-A757-F3244556C1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Proxima Nova" w:eastAsia="Proxima Nova" w:hAnsi="Proxima Nova" w:cs="Proxima Nova"/>
        <w:sz w:val="22"/>
        <w:szCs w:val="22"/>
        <w:lang w:val="en" w:eastAsia="en-IN" w:bidi="ar-SA"/>
      </w:rPr>
    </w:rPrDefault>
    <w:pPrDefault>
      <w:pPr>
        <w:spacing w:before="20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/>
      <w:outlineLvl w:val="0"/>
    </w:pPr>
    <w:rPr>
      <w:color w:val="039BE5"/>
      <w:sz w:val="36"/>
      <w:szCs w:val="36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outlineLvl w:val="1"/>
    </w:pPr>
    <w:rPr>
      <w:color w:val="E61A17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outlineLvl w:val="2"/>
    </w:pPr>
    <w:rPr>
      <w:color w:val="008A05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1440" w:line="240" w:lineRule="auto"/>
    </w:pPr>
    <w:rPr>
      <w:b/>
      <w:color w:val="404040"/>
      <w:sz w:val="96"/>
      <w:szCs w:val="96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200"/>
    </w:pPr>
    <w:rPr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5F5402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5402"/>
  </w:style>
  <w:style w:type="paragraph" w:styleId="Footer">
    <w:name w:val="footer"/>
    <w:basedOn w:val="Normal"/>
    <w:link w:val="FooterChar"/>
    <w:uiPriority w:val="99"/>
    <w:unhideWhenUsed/>
    <w:rsid w:val="005F5402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5402"/>
  </w:style>
  <w:style w:type="paragraph" w:styleId="ListParagraph">
    <w:name w:val="List Paragraph"/>
    <w:basedOn w:val="Normal"/>
    <w:uiPriority w:val="34"/>
    <w:qFormat/>
    <w:rsid w:val="001576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71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06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7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24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4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01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4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0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8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8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1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4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1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22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6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06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8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8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0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8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3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8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4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6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8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8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4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7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2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1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0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8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6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4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1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3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0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7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5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64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0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1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73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52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37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0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9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7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3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04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8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3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9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9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8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9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5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1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8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5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2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75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1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4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2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2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85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1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4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2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8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9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4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1.wdp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7ACFFF-0F95-4CC4-A579-6470A53388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478</Words>
  <Characters>272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win Prakash</dc:creator>
  <cp:lastModifiedBy>Ashwin Prakash</cp:lastModifiedBy>
  <cp:revision>3</cp:revision>
  <dcterms:created xsi:type="dcterms:W3CDTF">2022-02-07T19:41:00Z</dcterms:created>
  <dcterms:modified xsi:type="dcterms:W3CDTF">2022-05-06T03:14:00Z</dcterms:modified>
</cp:coreProperties>
</file>